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418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tanisław Kuli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za Kaczmar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